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r>
        <w:t xml:space="preserve"> </w:t>
      </w:r>
      <w:r>
        <w:t xml:space="preserve">ห้องที่</w:t>
      </w:r>
      <w:r>
        <w:t xml:space="preserve"> </w:t>
      </w:r>
      <w:r>
        <w:t xml:space="preserve">1</w:t>
      </w:r>
    </w:p>
    <w:p>
      <w:pPr>
        <w:pStyle w:val="Date"/>
      </w:pPr>
      <w:r>
        <w:t xml:space="preserve">วันพฤหัสบดีที่</w:t>
      </w:r>
      <w:r>
        <w:t xml:space="preserve"> </w:t>
      </w:r>
      <w:r>
        <w:t xml:space="preserve">7</w:t>
      </w:r>
      <w:r>
        <w:t xml:space="preserve"> </w:t>
      </w:r>
      <w:r>
        <w:t xml:space="preserve">พฤษภาคม</w:t>
      </w:r>
      <w:r>
        <w:t xml:space="preserve"> </w:t>
      </w:r>
      <w:r>
        <w:t xml:space="preserve">2569</w:t>
      </w:r>
      <w:r>
        <w:t xml:space="preserve"> </w:t>
      </w:r>
      <w:r>
        <w:t xml:space="preserve">เวลา</w:t>
      </w:r>
      <w:r>
        <w:t xml:space="preserve"> </w:t>
      </w:r>
      <w:r>
        <w:t xml:space="preserve">09.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วันนี้ ปัจจัยบางประการ ที่มีผลต่อการการ เป็น ปัจจัยภายในนะคะ ที่เป็นห่วงนะคะ ก็คือ ไอ้ที่ดีแล้วก็ แล้วนะคะ จุดประสงค์ การเรียนรู้นะคะก็คือข้อมูลเกี่ยวกับ โครงการใช้ในการเกษตร นี่คือผลอะโวคาโด ค่ะซื้อมานี้นะคะ แม่ค้าที่ขาย ถูกค่ะ แนะนำว่าให้นำ ใส่ในกล่องกระดาษ ก็ให้ใส่ กล้วยที่ใกล้สุด อะโวคาโด เรียกว่าการปกครอง ทำไม จึงทำให้ผลไม้ สุกเร็วขึ้นค่ะ เดี๋ยวเราจะมา มีบทบาทในการ สุกของผลไม้บางชนิด นอกจากนี้แล้วยังมีผลต่อ คบกันเนาะ กับ การสุกของผลไม้ เกิดการ หายใจ สีเหลือง นักเรียน น่าจะเคยเห็น เขาจะเปลี่ยนเอง น้องจะมีแล้ว นะคะการเปลี่ยน แป้งให้เป็นน้ำตาลนะคะ ไม้กวาดภาษาอังกฤษ ด้วยนะคะ ทุเรียนมาแล้ว ใครเคยเรียนมาแล้ว เรารู้ว่าเรียนหนังสือ รวยแต่ละคน นะคะ พร้อมกันค่ะ เคย ไปซื้อมะม่วง ที่ตลาดนะคะ เห็นว่า มะม่วง ที่ขายมะม่วงที่สุด เกษตรกร สมบัติ ของจีนที่มี การสุกของผลไม้นะคะ จึงมีการ ใช้ ให้ก๊าซ แคลเซียมคาร์ไบด์ ตี 5:00 น ควบคุม การสุกของผลไม้ จะ เห็นเป็นกล้วยและมะม่วง Neko วัดทางกล้วยแล้ว ก็มะม่วงที่ ไม่มีการ กล้วย และมะม่วง ที่มีการปกค่ะ ช่วง นี้ ช่วง มาชวน ไม้ทุกชนิด นึกว่ามี เก็บมาจากต้น สามารถ ส่งให้สุขกาย ซึ่งเป็นผลไม้ในกลุ่ม จะ มีนะ คะจะเห็นว่า เมื่อมะเขือเทศ จะมีอัตราการหายใจ ที่ดินในระดับ สุข ค่ะจะมีอัตราการหายใจระดับเซลล์ สามารถ บอกให้สุขได้ค่ะ มะม่วงทุเรียน นะคะ ไม่มีการสร้าง ด้วยจึงไม่สามารถ ทำให้สุกด้วยกัน ขอให้ สุขภาพ แล้วเรา จะคิด ก็ทานนะคะเช่นส้ม และ กรดแอซิติกที่มีบทบาท การงอกของเมล็ด สวยค่ะ น้องต่อกันค่ะ จำได้ไหมว่า ตอนที่เราจะ ต้องทำอย่างไรบ้าง ผัวเดียวกันค่ะ เมล็ดถั่ว เพราะเหตุใด การแช่เมล็ดเหล่านี้ในน้ำจะมีผล ผลต่อการ งอกของเมล็ด รู้จักทั้ง 3 ชนิด ดู การนี้นะคะ ส่วน รูปที่ใหญ่ๆคือ ถั่วแดงค่ะ สังเกตนะคะ ก็เห็นว่า ถั่วต่างๆ จะมีเปลือกเมล็ดที่ ไม่สามารถ ที่เกิด การพัฒนาของ เมล็ดถั่วป่นแม่ จะเข้า สู่ระยะพัก ปฏิกิริยาในกระบวนการ ขึ้นอะไรมา ภายในเมล็ด มีไป นาน ดำรงชีวิตได้ เรียกว่า การพักตัวของ ช่วย ให้เปลือกเมล็ด จะแพร่เข้าสู่ ภายในเมล็ด เล็กๆตรงนี้ค่ะ พี่นาเข้านะคะ เมล็ดได้ น้ำอะไรจาก น้ำ จะทำให้ เกิดกิจกรรมต่างๆภายใน เซ็งไหนขนาดนั้นลดลง สูงขึ้น ยากระตุ้นให้เกิด การสร้างฮอร์โมนพืชชนิดใดสามารถงอกและพัฒนา ดูเพิ่มเติม ตรงกลาง เป็นพืชที่ขึ้นในป่า มาบ้านนะคะ บินในประเทศนะคะเป็นดินเลนค่ะ เมล็ด ของกลางไม่มีกะ พิกัด การอยู่รอดใน สภาพที่เป็น ที่มีสมบัติคล้าย ช่วย ชะลอการ เห</w:t>
      </w:r>
      <w:r>
        <w:rPr>
          <w:i/>
        </w:rPr>
        <w:t xml:space="preserve">่ยวของพืช และไม้ดอก โดยส่งผลให้ รู้ป่ะ ยังไม่ เป็นที่นิยม กันนะคะเพราะว่า ยังมีราคาที่ค่อนข้างแพง โชคดีนะคะ เป็นการใช้ ชะลอการเห</w:t>
      </w:r>
      <w:r>
        <w:t xml:space="preserve">่ยว เฉาของไม้ 9 นะคะ ดอกไม้ก็จะเห*่ยวค่ะ นะคะ บอกว่าถ้าไม่ มีการลงนามแล้วก็ มีการใช้สาร ที่มีสมบัติ ตอนนี้ก็จะมี ไอ้เนี่ยนะคะ หลังจากที่ เราเรียนภาษาไทย เคนแสงน้ำอุณหภูมิ เป็นศิษย์เก่าที่มีผล ต่อการทำงาน ของฮอร์โมนพืช คืนนี้ ทำงานร่วม กันในส่วนที่เหมาะสม ช่วง ของการเจริญเติบโต ภายใน มนุษย์ ความรู้เกี่ยวกับปัจจัยเหล่านี้ ปรับปรุง ครูมีคำถามตรวจสอบความเข้าใจของนักเรียน ควบคุม การเจริญเติบโตคืออะไร มีความสำคัญ ต่อพืชอย่างไร มีเวลา 20 นาทีค่ะ นะคะ สารควบ คุมการเจริญ เติบโตของพืชคือสารที่มี การเจริญเติบโตและพัฒนาการ กระบวน การต่างๆ ในการเจริญเติบโตคือ มีทั้ง ข้อมูลพืชที่ พืชสร้างขึ้นเอง contain ฮอร์โมนพืช ที่มีสถานะเป็นแก๊สนะคะ นอนแล้วยัง ควบคุมการ ร่วม ไปด้วยค่ะ สารสังเคราะห์ที่ มีสมบัติคล้าย s&amp;p นะ คะนิยม นำมาใช้ควบคุมการ ในการยับยั้งการงอก นอกจากนี้ยังมี สารสังเคราะห์ ที่มีสมบัติ คล้ายนะคะนิยมนำมาใช้ ไม้ดอก เพื่อลดการสูญเสียน้ำ สำหรับทริปนี้ ก็จบ กันเพียงเท่า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ปัจจัยบางประการที่มีผลต่อการเจริญเติบโตของพืช ตอนที่ 3 ปัจจัยภายใน (13.52 นาที) ห้องที่ 1</dc:title>
  <dc:creator/>
  <cp:keywords/>
  <dcterms:created xsi:type="dcterms:W3CDTF">2026-05-07T03:45:31Z</dcterms:created>
  <dcterms:modified xsi:type="dcterms:W3CDTF">2026-05-07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ภาคม 2569 เวลา 09.53 น.</vt:lpwstr>
  </property>
  <property fmtid="{D5CDD505-2E9C-101B-9397-08002B2CF9AE}" pid="3" name="subtitle">
    <vt:lpwstr/>
  </property>
</Properties>
</file>